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5</w:t>
      </w:r>
      <w:r>
        <w:t xml:space="preserve"> </w:t>
      </w:r>
      <w:r>
        <w:t xml:space="preserve">อาสา</w:t>
      </w:r>
      <w:r>
        <w:t xml:space="preserve"> </w:t>
      </w:r>
      <w:r>
        <w:t xml:space="preserve">เพื่อประชาชน</w:t>
      </w:r>
      <w:r>
        <w:t xml:space="preserve"> </w:t>
      </w:r>
      <w:r>
        <w:t xml:space="preserve">29</w:t>
      </w:r>
      <w:r>
        <w:t xml:space="preserve"> </w:t>
      </w:r>
      <w:r>
        <w:t xml:space="preserve">เม.ย.</w:t>
      </w:r>
      <w:r>
        <w:t xml:space="preserve"> </w:t>
      </w:r>
      <w:r>
        <w:t xml:space="preserve">2564</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5.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นามกีฬาแห่งชาติกรุงเทพมหานคร              AIS                                               สยามกีฬา   กรุงเทพฯกันก่อนเลยนะคะ ก็มีการ  เป็นศูนย์และ  เพื่อส่งต่อ รองรับ ประมาณ 200 เตียงนะครับ ก็มี  เอกชนมาให้การสนับสนุนนะครับ  ส่งมอบ เครื่องนอนที่นอนหมอน รวมไปถึง ถนนน้ำดื่มให้ด้วยเพื่อที่จะ ไม่ได้ค่ะ เหมือนกับพี่  มาก่อนหน้านี้จำนวนหลายแสนขวดนะคะพี่ดูภาพบรรยากาศที่นี่กันนะคะ ขับไปดูกันนะคะ รองนายกและรัฐมนตรีว่าการกระทรวงสาธารณสุข อนุทินชาญวีรกูล  การตั้งศูนย์แรก ส่งต่อเป็นการแก้ไขปัญหาเร่งด่วน   เดี๋ยวโทรบอกอีกที รอเตียง อายุ 3-4 วันแล้วยังไม่ได้เตรียม ดีนะครับ ก็ให้มาที่ศูนย์แรกรับ ที่จะเข้าสู่ระบบการ  ภายใต้การดูแลของแพทย์ นี่มีอุปกรณ์ครบ  กทมเตียงเต็ม จะส่งท่านที่  เชื้อไปโรงพยาบาลอื่นที่  อดทนหน่อยครับ เพียงแต่  หมายเลขนะครับ 16  16    330 ก็จะมีรถไปรับท่าน  ฟังเสียงชี้แจงจาก นายกรัฐมนตรีและรัฐมนตรีว่าการกระทรวงสาธารณะ                                                                                                                                                                       ได้รับฟังนะคะ นายกรัฐมนตรีและรัฐมนตรีว่าการ ส่งสาธารณะแล้วนะคะแล้วก็ที่พี่หนุ่มก่อนในขั้นต้น ส่งของภาคเอกชนนะคะยามกลุ่มบริษัทโลตัส โดเรม่อน ที่นอนเครื่องนอนนะคะ ให้กับทางรัฐมนตรีว่าการกระทรวงสาธารณสุข ขณะที่   ก็ได้มอบน้ำดื่ม 1.5 ลิตร ถนน 4 สาย ขวดนะคะ ไฟฉาย อาคารนิมิบุตร สนามกีฬาแห่งชาติ ด้วยค่ะ  ตอบอีกเรื่องนึงนะครับเมื่อวานมีเรื่องราวที่แชร์กันในโลกโซเชียลนั่นก็ เจอกัน ซื้อประกันนะครับ การ ขายประกัน การขายประกันคนที่เขาซื้อในเขาไม่ซื้อนะครับเขาปฏิเสธ   ส่ง SMS ค่ะ ถามเยอะแยะกันดูนะคะส่งมาเยอะ บัตรทอง เตียงสนามรออยู่ โอ้โหแบบนี้แล้วมัน  เดือดเลยนะครับแล้วก็มี ผู้ที่นำเบอร์โทรศัพท์ โทรมาเนี่ย     ภูเขาก็คือการตรวจสอบหมายเลขโทรศัพท์ว่าโทรมาจากไหน   มองกูอ้วน ขายประกันไม่มีมารยาท  ต่างๆนานานะครับ   ตามที่เขียน บนบอกว่ามี  รองเตียงสนามรออยู่นะครับ พร้อม   หัวเราะด้วยนะครับ ใช้ Facebook LINE นึง ข้อความแล้ว     คนขายประกันจากบริษัท   ส่งมาให้ หลังที่เขา  พิเศษการซื้อ เมื่อช่วงเย็น 20 8 เมษายน ผ่านมานี่ล่ะค่ะ  ก็ตามนะคะเดี๋ยวเรื่องนี้เราไปสอบถามความ เพิ่มเติมนะคะขอบคุณค่ะ มหาวงศ์ลอย  กฎหมายคดี พระคุ้มครอง     ตอนนี้ท่านอยู่ในสายแล้วสวัสดีค่ะ สวัสดีครับ สวัสดี   เพียงชายคุณไปรษณีย์ครับ  มีมาตรการยังไงครับกับการที่ขาย บ้านแล้ว   ไม่ค่อยดีอันนี้น่าจะเป็นพฤติกรรมส่วนบุคคล  ถูกต้องครับ   ก่อนอื่นต้องขอ  หาประชาชนผู้ใด     พฤติการณ์ ดังกล่าว นะคะ ซึ่งเรื่องนี้เองเนี่ยนะคะ เลขา งานกพ  ทวีชัย  ไปรับหน้าประตู  ถึงแล้วเนี่ย ก็ได้   เกี่ยวข้องได้ตรวจสอบ ตรวจสอบ จริงนะคะ แล้วนะครับ     พี่น้องว่า  ทำในลักษณะนี้นะครับ   พฤติการณ์ที่ที่ไม่ สมควร ไม่เหมาะสมนะคะ  ในฐานะ ตัวแทน ประกันภัยเนี่ย ไม่ๆๆ โดนกระทำอย่างยิ่งเลยครับ         นี้นะครับ อาจจะมีผลต่อด้านด้านด้าน ใหญ่หรือว่าด้านความรู้สึก ตากนะ     ประชาชนทุกท่านก็หวาดระแวงอะไรนักหนาเนี่ยอยู่แล้วนะ  ระมัดระวังในช่วงของของ การระบาด ของของ    อันนี้ก็อยาก อยากเรียนว่า  ถึงแล้วนะครับ ตัวแทนนายหน้าเนี่ยนะ  ตั้งแต่  อนุญาต อเมริกาโน่ เริ่มมีการสอบ ความรู้นะ แล้วก็โดยเฉพาะนะ เรื่องเกี่ยวกับ จรรยาบรรณการดำเนินการวิธีการ  ร้านกาแฟ  ต่อการซื้อ  วันนี้มีการอบรมการสอบใบอนุญาต  แล้วหลังจาก  อนุญาต ไปแล้ว สารที่จะมาต่อใบอนุญาตเนี่ย มีการอบรมนะ แล้วบอกการอบรมนี่ก็อบรมกันเข้มเลยนะครับ  เป็นเรื่อง   โอนแล้วนะครับ  กินได้นะครับ อาการต่างๆนะคะ คือดูแล้ว    คือตามกฎหมายเนี่ยนะ กำลังตรวจสอบ     ไปดำเนินการลักษณะ ทำให้   หรืออาจจะ  ความเสียหาย ประชาชนผู้ค้ำ ภายใน ป้ายทะเบียนนะคือท่านเลขาธิการ  มีอำนาจระงับ  การใช้ใบอนุญาตหรือ ถอนใบอนุญาตได้เลยค่ะ  ดำเนินการตรวจสอบครับ  สถานที่ ที่มีอยู่ในท่านเลขาธิการได้สั่งการนะ เดี๋ยวจะมีการ สารไปยัง สมาคม ประกันชีวิตไทยซึ่งท่านมีบริษัท กัน    พี่อ่ะ  มีสมาชิก สมาชิกสมาคมแล้วก็ สมาคม ตัวแทนนะแล้วก็ที่ปรึกษาท่าน  เกี่ยวข้อง     สารในเรื่องของการ  ดูแลให้ให้ งวดขึ้นนะคะ  เรื่องของพฤติกรรมส่วนตัว คนจะเกี่ยวข้องกับ ต้นสังกัด  อันนี้อันนี้อันนี้เป็นเป็น เป็นประเด็นซึ่งทางสำนักงานคปภเองไม่ได้นิ่งนอนใจนะ จากว่า    มันเป็นตัวแทน หมายถึง ตัวการ บริษัทประกันภัย จะต้อง ทำความ      เพื่อนเรามัดระวังไม่ให้  การดังกล่าวนี้คือ   มีอะไรอยากจะฝากในส่วนของทั้งตัวแทนแล้วก็บริษัทประกันภัยคะ เลยนะ  ตัวแทนทั้งหมด มีจำนวนมากนานแล้ว   ประกันภัยนะคะ บริษัทให้ช่วย นะคะ  ช่วยดูแลในเรื่องของตัวแทนการดำเนินงานของ  หน้าของท่านนะ ปฏิบัติ หรือว่า การสื่อสารต่อไปชน เรื่องนี้ก็กำลังต่อ  อยู่นว  เรื่องที่  จงใจกระทำหรือเป็นเรื่องที่ เคยกันหรืออย่างไรก็แล้วแต่แต่ว่า    มาแล้วเนี่ย   เสียหายต่อตา  แล้วก็ความน่าเชื่อถือของ  แล้วก็ เรื่องของธุรกิจประกันภัยด้วยนะคะ  นะคะ อดทนนะครับแล้วก็   ผู้ที่ได้แจ้ง ตรงนี้ก็อยากจะ  อะไรนะคะ พี่น้องครับ   งานหรือการกระทำอย่างนี้อย่าได้นิ่งนอนใจ   ก็แจ้งนะ  1186 เลยนะครับ  พร้อมที่จะดำเนินการ    เรื่องนี้ก่อน อธิการ  ตรวจสอบอย  มันเกิดความรู้สึกที่ไม่ดีต่อประชาชนครับ 1186 สายด่วนคปภ  เราคือพี่น้องประชาชนที่ได้รับผล  หากมีการตามตื๊อตอแยขายประกันหากฉันไม่ซื้อฉันไม่ซื้อ แต่ก็ยังเปิดอยู่นั่นในเรื่องของ       คือตัว  ไปชักชวนการทำประกันภัย กฎระเบียบ ทั้งหมดใช้วิธีอะไรใน 3 เนี่ยนะ  ตอนที่  รับใบอนุญาตมาก็ การสอบผ่านการ  น้าก็จะ ถ้าไม่ดำเนินการแล้ว จะมีโทษ ถามตัวแทนแล้ว  คาวบอย  ไปด้วยนะเพราะฉะนั้น  อันนี้เองเนี่ยเดี๋ยว  สำนักงานกพ อาจจะต้องไปพูดคุย   ผู้ที่เกี่ยวข้อง ไปนะครับ ประกันภัยเนี่ย เป็นเรื่องที่ดีนะคะ แปลว่า เป็นดุลพินิจ  ของประชาชนนะ  ซื้อหรือไม่ซื้อถ้าจะซื้อแบบไหนอย่างไรอ่ะเนี่ยนะ ไม่ไม่ใช่เป็นเรื่องที่  ขณะนี้ ประชาชนถ้ายังไม่ซื้อแล้วก็ไป  ทำนองนี้ น่าจะไม่เหมาะสมนะ     เป็นความสว่าง จะซื้อหรือไม่นะครับ แปลว่า ทันทีเป็นข่าวแล้วก็วิพากษ์วิจารณ์กันท่านซ้อมบอลโลก ออนไลน์ก็เลยเป็นข้าวแล้วก็ ถูกวิจารณ์กันในวงกว้าง   ได้ได้ได้ได้  เดี๋ยวไปรับเรื่องแล้วนะครับ      ขอบพระคุณอย่างสูงนะคะคุณชนะพลมหาวงษ์นะคะ    ขอบคุณมากครับขอบคุณครับ  ในเรื่องของตำรวจกันบ้างไหมครับว่า หากมีการ  เร่งรัด   ส่งข้อความไม่เหมาะสมแบบนี้นะครับ  ตามไปเยาะเย้ยค่ะ ถามแบบนี้  อะไรบ้างนะครับ เรื่องที่ว่านี้ ด่านตำรวจ  ณภัทรเจริญ รองโฆษกสตช   บัญชาการตำรวจสืบสวนสอบสวนอาชญากรรม   โชคดีนะครับ มันก็บอกแบบนี้นะครับว่า การกระทำที่ว่านี้ อาจเข้าข่ายความ ฐานกระทำการใดๆต่อผู้อื่น อันเป็นการรังแก  ข้าม หรือกระทำให้ได้  อายเดือดร้อนรำคาญ มีโทษ  มีโทษ  ไม่เกิน 5000 บาทตามประมวลกฎหมายอาญามาตรา 397 หรือ อื่นๆที่เกี่ยวข้องนะคะ ซึ่งในฐานความผิดที่ว่านี้ เป็นความผิด ส่วนตัว  ผู้เสียหายจะต้องร้องทุกข์นะ คนที่เป็นผู้เสียหายต้องไปร้อง  ไปแจ้งความเพื่อดำเนินคดีให้มีต้นเรื่องก่อน   ก็ตามอย่างที่บอกนะคะ สถานการณ์ที่ค่อนข้างจะบ้า หวายขณะนี้นะคะจะส่ง   ไม่เชิง หรือแม้กระทั่ง อยากเล่นก็ต่างต้อง   ท่านรองโฆษก รอและโฆษก พ. ตตเตือนพี่น้องประชาชนไปถึง ลักษณะที่ว่านี้ เป็นการกระทำที่ไม่สมควรเป็นอย่างยิ่งนะคะ โดยเฉพาะในช่วงที่ การแพร่ระบาด ของกู สายจีนพี่น้องประชาชนต่างด้าว เดือดร้อน  เป็นการซ้ำเติมทางจิตใจด้วยนะครับ   การกระทำที่ว่านี้หรือพฤติกรรมไม่เหมาะสม ขอให้พี่น้องประชาชนแจ้งไปที่คปภ   หมายเลขอีกครั้ง 11   สายด่วนค่ะ   มันก็เป็นมาตรการที่  ดูแล  ขาย   ก็เป็นผู้ขายประกันที่ ไม่ค่อยจะคงเส้นคงวาไม่ ภาษามาตรฐานจรรยาบรรณวิชาชีพของตัวเอง สายขาดแล้วก็เป็นกระแสอยู่ขณะนี้นะคะเรื่องของประกันโควิด  พูดถึงเรื่องของโกวิทค่ะไปดูสถานการณ์ ภาคเหนือกันหน่อยนะคะ ละอ่อนน้อยหรือว่าเด็กน้อยที่อายุต่ำกว่า 2 ปี ติดเชื้อโควิชนายทีนจำนวนไม่น้อยเลยทีชายปัญหาที่เกิด มันก็คือเด็กน้อยไม่ได้ ไปไหนคนในครอบ กลัวไปติด มาก็เอามาติด   โรงพยาบาลนครพิงค์เชียงใหม่เขามีการตรวจสอบแล้วก็มี ข้อมูล ส่วนตัว ตามเลยทีเดียวเพื่อที่จะเป็นการระวังป้องกันการนะคะ โรงพยาบาลนครพิงค์เชียงใหม่เปิด เผยถึงการระบาด covid รอบนี้  ซื้อเป็นจำนวนมากนะครับไม่เว้นแต่ อ่อนนะนอนหน่อย สถิติ   ที่เชียงใหม่เนี่ย   เมษายนที่ผ่านมา มีผู้ป่วยสะสม 3350 9 รายพบว่ามีการติดเชื้อในข้อ ค่อนข้างมาก เด็กน้อย ทำกว่า 12 ปี  หรือคิด ร้อยละ 2  ที่ผ่านมาโรงพยาบาลนครพิงค์ให้การรักษาผู้ป่วยเด็ก พรุ่งนี้ไป 2 รายแล้วนะคะ ขอเป็นเด็ก หอยที่อายุต่ำกว่า 1 ปีถึง 9 ราย เด็กที่อายุน้อยที่สุดที่ติดเชื้อโควิชนายทีนนะพี่หนึ่งอายุแค่ 3 เดือนเท่านั้นนะคะ ส่วนใหญ่เด็กๆนั้นจะมีอาการระดับปานกลางหรือว่ามัน สีเหลือง Flash Drive ด้วยกัน  3% คือผลเอกซเรย์ปอดนั้น   ไม่มีภาวะ    มีน้องหนึ่งรายที่มีภาวะ  ในเลือดต่ำแล้วก็มีน้อง 2 รายที่มีความเสี่ยงแต่ไม่มีอาการนะคะ ในจำนวนเด็ก 2 สายอาชีพ ก็คือมีน้ำมูก 08 2 เปอร์เซ็นต์ มีไข้ 45  นอกเหนือจากนั้นก็ค่อย ผู้ใหญ่นะคะเช่นไทยแล้ว ทานได้น้อยลงเล่นลดลง   ผื่นขึ้น ในรายที่มีอาการหรือว่า ความเสี่ยงที่จะเกิดโรครุนแรง หมอก็อย่าให้ขาด ด้วยยาต้านไวรัส เบียร์ Holiday ลายสัก  2 รายการ    แล้วอาการดีขึ้นนะคะคุณหมอบอกว่าเด็กส่วนใหญ่ ไม่มีอาการ มากนักนะครับมีอาการไม่รุนแรงเมื่อเทียบ ผู้ใหญ่ แต่ถ้าเป็นเด็กที่มีอายุน้อยกว่า 1 ปีหากมีโรคประจำตัวเช่นโรคหัวใจโรค  หรือมีภาวะ คุ้มกันต่ำ ปัจจัยเสี่ยงที่อาจจะ   แรง กลับมาได้เช่นกัน   ถึงโรงพยาบาล สอนเพลงนี้เป็นโรงพยาบาลรามา การดูแลแล้วก็ให้ค่ะ   กรณีที่มีเด็ก ติดเชื้อโควิคตายทีนะคะ โดยเฉพาะผู้ป่วยเด็ก เสียงสูง และเด็ก มีอาการ ส่วนเด็กๆที่ไม่มีอาการหรือไม่มีความเสี่ยง สามารถให้การดูแลที่โรงพยาบาลชุมชนโรงพยาบาลเอกชนหรือโรงพยาบาลสนามได้   กรณีศูนย์เด็กเล็ก ตำบลแม่คือ    ก็ได้เช่นกัน   หมอก็ฝาก ข้อมูล เตือนพ่อแม่พี่น้องประชาชนที่มีลูก  แรงนะคะ   ก่อนวัยเรียนมักจะอยู่บ้านเป็นส่วนใหญ่ก็มีโอกาส อีกา 3 เสียงได้น้อยการได้รับ   พรุ่งนี้ก็จะเกิดจาก ผู้ใหญ่ ที่ไปติด เชื้อมานะครับ ทั้งพ่อแม่ปู่ย่าตายายหรือว่าพี่เลี้ยง ดังนั้นจึงอยากจะสื่อสารไปถึงทุกๆท่านเลยนะครับ ให้ป้องกันตัวเองจาก  มาตรการ  ก็มีการเว้นระยะห่างทางสังคม สวมหน้ากากอนามัยตลอดเวลานะครับล้างมือบ่อยๆ ไปที่ชุมชนหรือว่าที่เสี่ยง เพื่อป้องกันตัวท่านเอง และละอ่อนน้อยในบ้าน อย่างยิ่งเลยนะคะอย่างที่บอกอายุน้อย แค่ 3 เดือนเท่านั้นเอง ไปดู บ้าน   หมู่บ้านนะคะหลังจาก ที่เติม  ที่มาประบ่า    มีคำสั่งปิด เทศบาลตำบลศาลเจ้าพ่ออำเภอวังน้ำเขียว ปวดขี้ การยกเลิก   เปิด อยู่ที่บุรีรัมย์ได้แล้วก็ เปิดหมู่บ้านนะครับ ไปกันที่  มีรำกันก่อนเลยนะครับท่านรองผู้ว่าอังกูร ศรีราชาเทวะ คุณนะครับ รองผู้ว่าบุรีรัมย์พร้อมด้วยหน่วยงานที่เกี่ยวข้อง สถานการณ์การระบาด 2 ใบ นายทีน  เรื่องการยกเลิก พื้นที่ บริเวณ  น้อย บ้านโคกสะอาดหมู่ 8 ตำบลปังกูทีป ควรใช้บุรีรัมย์นะคะ ตั้งแต่ 8:00 น เมื่อวานนี้นะครับหลังจากที่ มีการตรวจ  เท่าไหร่ มีผู้สัมผัส     เข้า LINE นะครับอากาศ พื้นที่ควบ  บ้านไปฉลองเทศกาลสงกรานต์กัน เป็นการคั่ว กลุ่มตั้งแต่  เมษายนที่ผ่านมา ผลการตรวจสอบกลุ่มเสี่ยงทั้งหมด  ชื่ออะไร เชื่อว่าพื้นที่ น่าจะ    ที่ผ่านมาน่าจะ เปิดได้แล้วนะครับ  เป็นการควบคุมโรคเสี่ยงสูงความเสี่ยงสูง บริเวณตัวเองดูแลความปลอด ไอ้ตัวเอง  4 วัน เสียงต่ำกว่า ไม่น้อยกว่า  ก่อนนะครับแล้วก็สังเกตอาการจน  4 วัน ส่วนสถานการณ์ล่าสุดที่บุรีรัมย์มีผู้ติดเชื้อสะสม 90  เป็นผู้ติดเชื้อที่มีอายุน้อยที่สุดก็คือ 8 เดือนและอายุมากที่สุด   5 ปี หายแล้ว   เสียชีวิต 1 ประตู 1  ประตู 1 ปิดนะพี่ ก็คือหมู่บ้านเทศบาลตำบลศาลเจ้า อำเภอวังน้ำ เดี๋ยวนะ  ซึ่งทางคณะกรรมการโรคจิต จังหวัดนครราชสีมาที่เห็นอยู่นี้นะคะ ก็มีคำสั่งปิดหมู่บ้านดังกล่าวเป็นเวลา กี่วัน ตั้งแต่ 28 เมษายนเมื่อวานที่ผ่านมาจนถึง 10   พรุ่งนี้ค่ะ  Hello สอบถาม Line เดินทางไปถึงพื้นที่เสี่ยงช่วงเทศกาลสงกรานต์นั่นเอง   ร้านนะคะ เข้ามาร่วมกิจกรรม   กระทั่ง 20 4 เมษายนที่ผ่านมา   การแพร่ระบาด  หัวเราะ  รวม 2 สายด้วยกันค่ะ พี่ต้องสั่งปิด  สถานการณ์แล้วก็  สอนการแพร่เชื้อนะคะ ตัดสินใจ  พื้นที่ดังกล่าวและนำปุ่มเสียงเข้าตรวจ  เชื้อต่อ    มันเป็นมาตรการ ลอง ของชุมชนเพื่อ ความเป็นอยู่ที่ดีแล้วก็การปลอดเชื้อปลอดการ นายทีนของชุมชนนะครับพักก่อนช่วงหน้า ข่าว ปลอม Fake News ข่าวปลอม     ไฟเบอร์                         โคมลอย          ถึงแม้ว่าจะมีการ มีแต่เรื่องจริงออกมาแล้ว แต่ก็ยังมีผู้ที่หลงเชื่อหรือยังไม่ทราบ    ข้อความ นะคะ  มันเรื่องจริงหรือไม่จริงกันก็ได้เดี๋ยวไปติดตามใน                        ตามข่าว     รูป  มีการชี้แจงข้อเท็จจริงแล้วก็ตาม  ในโลกออนไลน์      น้อย   มีความยาว 1 นาที 20         คณบดีคณะแพทย์   เดี๋ยวหาว่า             หลายครั้ง          มหาวิทยาลัยมหิดล  แสงประทีป ว่า  น้ำเปล่า เสียงของศาสตราจารย์   หน้าผาก คณบดีคณะแพทย์ Siri  มหาวิทยาลัยมหิดล      ไม่ใช่     ที่ว่า น้ำมะนาวโซดาฆ่ามะเร็ง   มีการส่งต่อ     ดื่มน้ำมะนาวผสมโซดา  โรคมะเร็งได้        ของลูกกูอีกหลายที่   ยาวิเศษ  อยู่ในช่วงเดือนมีนาคม 2506 30 ถึง   มีการแชร์ข้อมูลที่ว่า  น้ำมะนาวสามารถฆ่าเชื้อ covid ไหนกินได้  สีทางด้านไหน  หัวหน้ารังสรรค์    โรค ค่อยออกมาที่บ้านผ่านสื่อมวลชน ค้นหามะนาว มีวิตามินซีสูง เสียง rhonchi คุ้มกัน โลกไม่สามารถ ก็ไปกินสิ กไก่    ไม่สามารถฆ่าเชื้อไวรัส  สงสารไ*******กัน มีการใช้ข้อมูลว่า น้ำมะนาวผสมโซดา  ผสมน้ำส้มสายชูไปด้วย   สามารถฆ่าเชื้อไวรัสโควิกนายทีน  จะไปทำลายไวรัส  กรมการแพทย์แผนไทย    ออกมาเปลี่ยนพี่น้องประชาชน อย่าหลงเชื่อ ข้อมูล เปล่า ผลการทดลองทางวิทยาศาสตร์ได้มารับ      ร่างกาย  ครั้งแรก 20 มีนาคม ปี 2500 30 ถึงปัจจุบัน  ขับร้อง  แจ้งเตือน  บอลโลกออนไลน์ อยากให้พี่น้องประชาชน     กำลังกายยามเช้า แสงแดดฆ่าเชื้อโรค      ไม่เคยมีผลใดๆทางวิทยาศาสตร์ ฉีดยา          องศาเซลเซียส แสงแดด      แน่นอน     นิโกร   ทางกระทรวงสาธารณสุข เห็นว่า ขณะนี้ ไม่มีผลวิจัยทางการ  ออกมายืนยันถึงรึเปล่า ความจริง ขณะนี้ การตรวจหาเชื้อ  ไม่สามารถ ทำได้ด้วยตนเอง          จะทำการวินิจฉัยการฟังเสียงปอด   ปกติการหายใจหรือไม่  ทำรูป เอกซเรย์ปอด ป้าขาว  ปกติหรือไม่  สุนัขอาการพื้นฐานของกูดีกว่า      มีอาการไข้  มีเสมหะ  ลำบาก   เวลาหายใจเข้า   จัดการโดยการแพทย์เท่านั้น              อุ่นใจหน่อยนะคะ คุณคุณศราวุธที่อักษรรายงานมาในรายงานมาจาก work from home   มาต่อกันอีกเรื่องนึงนะครับ การมอบ รูป   เสือของ SCG ดีนะครับ มอบให้กับโรงพยาบาลที่ทุ่งสงนะครับ ก่อนหน้านี้ก็มอบให้โรงพยาบาลไปแล้ว 32 โรง 32 ตู้ด้วยกัน  โครงการดีๆของ SCG    นาย กาโว พิมเสน ตัวแทนผู้บริหาร SCG บริษัท ปูนซิเมนต์ไทยทุ่งสงจำกัด   อย่างตรวจนะครับหรือว่า รวมนวัตกรรมจาก CPAC  solution ให้ โรงพยาบาลทุ่งสง  นครศรีธรรมราชนะคะ โดยมีนายแพทย์ นิทานสื่อมโนธรรมผู้อำนวยการโรงพยาบาลทุ่งสง พร้อมด้วยคณะ  มอบจำนวน 2 ตู้คือ      Negative เรื่องตัวแทนผู้บริหาร scg ที่บริษัท ทุ่งสงจำกัดนะคะเพราะกล่าวว่าการมอบ  ตัวอย่างปวด  ซึ่งเป็นนวัตกรรม  CPAC   บริษัท ขายทุ่งสงในครั้งนี้ เผือก ลักษณะการทำงานของบุคลากรทางการแพทย์ ใช้ในการตรวจหาเชื้อโควิคได้ที่ไหน   เสียงกลาง  จุดเด่นของตู้นี้ก็คือจะแยกพื้นที่ระหว่างบุคลากรทางการแพทย์      นะคะ   กรมแรงงานและคุณภาพอากาศที่เหมาะสม  ฆ่าเชื้อป้องกันการแพร่กระจาย ของเชื้อโรคได้  ด้านของการสงบนะครับเรามีเรา        ระดับในการพัฒนาและ     พรุ่งนี้       เรื่อง    พรุ่งนี้  ประโยชน์     ทางโรงพยาบาลแล้วก็บอก อนุบาล          มี 2 แบบ        เพื่อให้   งานของ            แล้วจะถึงแล้ว    บอกให้ ทางโรงพยาบาลไปมากกว่า 3              ซึ่งการ บริจาค       ประโยชน์   เพราะว่า           นำไป ไปแล้ว                    วัด  การแพทย์   เรา ขาย     สิ่งที่  มากนะ        อะไรเนี่ย   การทำงานของ โรงพยาบาล  มากเลยค่ะ มันเป็นการสนับสนุนบุคลากรทางการแพทย์ รายการทำงานเพื่อ เชื้อราก็ดูแลความปลอด ไปในการติดเชื้อของตัวเองด้วยนะครับ ที่ผ่านมา ทุ่งสงจำกัด มีการส่งมอบตู้สะดวกให้กับ โรงพยาบาลในพื้นที่ 32 ตู้   ตั้งใจให้  ลาก่อนทางการแพทย์นะคะ คนไข้ก็  การติด  ระหว่าง คนในระหว่างการตรวจก็มีความสุข  บุคลากรทางการแพทย์ นี่ก็เป็นอีก 1 แรง  ภาคเอกชนในการ  บริการทางการแพทย์ รายการตรวจรักษา    โรงพยาบาลที่ทุ่งสงนะครับ ก็สนใจนะครับ  ที่คุณ  คุณเกิด โรงพยาบาลไหนสนใจนะคะ  เบอร์โทรศัพท์เอาไว้ 099 492 9494 099 492 9494 ดูที่หน้าจอแล้วนะคะ  ต่อไปที่   คุณเกิดครับ  ดีๆ ส่งนะคะไปต่อกันที่ผลกระทบ พี่น้องผู้เลี้ยงปลาที่จังหวัด เขย่ากันบ้าง  วันนี้ พบอะไรกระทบมะม่วงน้ำดอกไม้   ปวดหัวจริงๆนะคะไปกันที่นี่เลยเกษตรกรผู้เลี้ยงปลาพื้นที่หมู่ 8 ตำบลบ้านต๊ำคุณประยุทธ์  เล่าให้ฟังบอกว่าจะ แพร่ระบาด ของครูวิ  ส่งผลให้ไม่มีพ่อค้าเดินทางมาแล้ว   ถามว่าสถานการณ์ปกติช่วงเวลานี้เนี่ยแต่ละวัน ขายได้ไม่น้อยกว่า 5-6  กิโลกรัม แต่ปัจจุบันหาเจอ PS เข้าไปเนี่ย ซื้อเพียง 500 ถึง 600 กิโลกรัมต่อวัน ทำให้เกษตรกรต้องรับภาระเรื่องต้นทุนอาหารกลาง ไหนต้องประสบกับภาวะค่ะ ด้วยนะคะ อยากจะให้หน่วยงานรัฐหรือว่าหน่วยงานที่รับผิดชอบ ช่วยดำเนินการแก้ ช่วยเหลือค่ะ     ได้รับผลกระทบในช่วงนี้นะครับก็คือทางด้านการตลาดต่อถูก ดัน   อาจารย์   ประกาศผลต่างเป็นบางส่วน   โดยเฉพาะกับต้นทุน ส่งตังค์เกษตร   อาจจะเป็นทางด้าน  ร้านอาหาร  ต้นทุนราคา  อยากจะหื้อตังค์ มันมีงานเหรอ  นะครับหรือตังค์   ได้เข้ามาดูแลนะคะ   กลับ  Honda เกษตรกรที่ได้ ผลกระทบได้รับความเดือดร้อนใน ก็อยากจะให้หน่วยงานที่เกี่ยว ต้องเร่งเข้ามาแก้ไข สถานะ  โดยนายจิระ ลองใจลาว่าที่นายกเทศมนตรีที่บ้าน 3 ก้อนสบู่นะคะ   หน่วยงานที่เกี่ยวข้องทั้งพาณิชย์จังหวัดและเกษตรจังหวัด ให้เข้ามาช่วยเหลือแล้วนะครับ เบื้องต้นทางเทศบาลที่บ้านทำก็จะ ตลาดชุมชนบริเวณถนนสายหลัก เพื่อให้เกษตร   พาไป ขายให้กับ ผู้ที่เดินทางผ่านไปมานอกจากนั้นก็จะไป องค์การบริหารส่วนจังหวัด รวมไปถึงรัฐมนตรี รัฐมนตรีช่วยว่าการกระทรวงเกษตรและสหกรณ์คนดัง  คนในพื้นที่เป็นชาวพะเยาเหมือนกัน ไม่เร่ง แก้ไขปัญหาให้กับ พี่น้องประชาชนด่วนเลยนะครับ สำหรับ ซื้อที่บ้านต๊ำถือว่าเป็นไร ปลานิลแหล่งใหญ่เลยนะครับเลี้ยงปลานิลแหล่งใหญ่เลย เลี้ยงมากถึง 4 ถึง 500 รายด้วยกันนะครับ มีบ่อปลาที่นั่น 2,000 บาท ใช่ค่ะ ขนาดใหญ่เลยนะคะ ไปต่อกันที่อีกหนึ่งเรื่องราวดีๆทหารแผง ภาระค่าใช้จ่ายให้พี่น้อง  ฝนค่ะ ทหารค่ายสุรนารีได้น้อมนำ  สมเด็จพระกนิษฐาธิราชเจ้ากรมสมเด็จพระเทพรัตน์ราชสุดาสยามบรมราชกุมารี ช่วยเหลือแบ่งเบาภาระค่าใช้จ่าย  ชวงโฮ ที่ผมชอบมาก ทหารพันธุ์ดี ทหาร กองพลทหารราบที่ 3 กองพลทหารราบที่ 3 กองพันทหารราบที่ 2 กรมทหารราบ  3 ค่ายสุรนารีที่ ละครล่า มาแล้วครับนำผลผลิตทางการเกษตร  ที่เป็นแผล สวนครัวปลูก จากศูนย์สาธิต เกษตรกรรม ตามโครงการ ทหารพันธุ์ดีชื่อดีนะครับ  ค่ายสุรนารีนะครับไม่ว่าจะ เห็นไข่ไก่ ไข่เป็ด  กุ้งจีน  เสือเทศ   กระเพรา   ทางการเกษตรอื่นๆตลอดจนผลไม้   ชีวภาพ รวมไปถึง ปุ๋ยไส้เดือนหัวนี้เป็นปุ๋ย   พี่เอาไป  ไอ้ดินเพื่อที่จะ  cska ค่าความเป็นกรดเป็นด่าง 2 Din นะคะ    ให้ดีขึ้น  ลดค่าใช้จ่ายของพี่น้องประชาชนที่ ได้รับ ผลกระทบ   ชายคาทั้งนี้สมเด็จพระกนิษฐาธิราชเจ้ากรมสมเด็จพระเทพฯ มาลีส่งมี   สั่งในการแบ่งเบาค่าครองชีพ ประชาชนค่ะ กองพลทหารราบที่ 3 กองพันทหารราบที่ 2 กรมทหารราบที่ 3 ค่ายสุรนารี   มานะคะ ถึงได้น้อมนำพระ  ดังกล่าวแล้วก็นำผลิต    โครงการทหารพันธุ์ดีดังกล่าวนี้ มาจำหน่ายในร้าน ราคาถูก  ประชาชน จะเป็นการ เสี่ยงในการแพร่ระบาดเชื้อ คลินิกด้วยนะคะ ประชาชนก็ได้      ถ่ายที่สำคัญ สไบ ด้วยมากโครงการดีๆทหารพันธุ์ดี  วันก่อนครับ กระบวนการตัด ไม้ทำลายป่า ฝากเท่าไหร่ก็ไม่รู้         กฎหมายเอาไว้ เป็นไม้ที่หายากและ                                                             และเจ้านาย     ลงพื้นที่ไปที่ สงวนนะครับ หน้าที่ศูนย์ป่าไม้ ทหารหน่วยป้องกันป่าไม้ ของที่ ดงหลวงตำบล แล้วก็ตำรวจตระเวนชายแดนที่  234 มุกดาหารเข้าไปตรวจสอบ บริเวณ  ป่าสงวนแห่งชาติ ป่าดงภูพานนะครับ ในพื้นที่หนองคลองตำบลพังแดง  ต้นไม้ขนาดใหญ่ ไม้แดง  ไม้เต็งจำนวน 2 ต้นถูก  พร้อมกับ บางส่วน ถ่ายรูป กองไว้เป็นกองๆนะครับ  ได้  4 ท่อน เตรียมลำเลียงออก  ขายนะครับ ปัญหานี้ก็    คนที่ตัดไม้ทำลายป่าขบวนการนี้ไหวตัวทัน  หนีไปได้นะครับ  เป็นไม้หวงห้ามที่ ห้ามตัด แล้วก็มีอายุ ต้นแต่ต้นนี้ก็ไม่น้อยนะครับนี่ก็ เป็นการลักลอบ   ทำลายป่า ลงขายในกลุ่มหน่อยครับ ไปกันที่ เรื่องนึงนะครับ เรื่องที่ มีการ ลมแรงพายุ  สนามก็ทำให้หลังคาก็จะ จงต้นไม้ก็หัก  บ้านๆนะครับ  โรงเรียนบ้าง หลังคา ดูบอลหน่อยครับไปดูการแก้ไขปัญหาของพี่น้องประชาชนรวมไปถึงหน่วยงานที่เกี่ยวข้องกันนะคะ ชาวบ้านในพื้นที่ตำบลตาลเดี่ยวที่หล่มสัก จังหวัดเพชรบูรณ์ก็ช่วยกันรื้อกระเบื้องมุงหลังคา  แตกกระจายจากพายุฤดูร้อนลมกระโชกแรง  ขนมนานกว่า 1 ชั่วโมงนะคะ เศษกระเบื้อง เพลงว่า    คนที่อยู่ในบ้านนะครับก็ต้องมีการ เร่งแก้ไขปัญหา เป็นการเร่งด่วนส่วนต้นไม้ก็หัก ไปต้น  โค่นล้ม ค้างทางแบบนี้ บ่ต้องรีบ  การเพื่อที่จะให้การสัญจรไปมา เป็นไปด้วยความสะดวก สวนต้นไม้ที่ 5  สมบัติ   การจัดระเบียบ อันใหม่เพื่อที่จะ มีความเป็นอยู่ที่  ไปไหนครับ เห็นแบบนี้หลังคาลงๆนะครับ หน่วยงานที่เกี่ยวข้อง เร่งลงพื้นที่ ไปช่วย แก้ไขปัญหากันนะครับ เป็นพื้นที่ที่ เพลงแก้ไข หลังคาเปิดกระเจิงไปเลยนะครับ ก็ต้องเด้งไปซื้อกระเบื้อง มามุงหลังคานะครับ ไปกันที่โรงเรียนบ้าน อ้อยช้าง วน  อำเภอบัวใหญ่ Nakhon ratchasima กันนะครับ พื้นที่นี้ก็ได้ การสำรวจความเสียหาย เป็นพายุ  ความเสียหายเมื่อ 26 เมษายนที่ผ่านมานะครับ แล้วก็เร่งเบิกค่าซ่อมแซมพร้อมกับมีการรื้ออาคารเรียนอาคารเรียนนี้ ต้องรื้อชั้นบนออก  แล้วก็เหลือเฉพาะชั้นล่างที่เรียนได้แล้วก็จะมีการสร้างโครงเหล็ก  ไปมุงหลังคาเพื่อที่จะ  ต้นทุน  ประมาณนะครับก็เป็นการช่วยเหลือกันระหว่างคนในชุมชนพี่น้องประชาชน รวมถึงเด็กนะ   โตนะครับพี่มาช่วยกันรื้อถอนมาช่วยกัน  เศษวัสดุต่างๆหน่อยค่ะ ก็อยาก ให้ น้องคนที่ดูแลก็ ใช้ความระมัดระวังกันนิด ได้ครับในการรื้อถอนนะครับเนื่องจากว่า   เก่าเหลือเกินนะครับ สร้างกันมาตั้งแต่ปี 2,500 20 ถามแล้ว   พังตามกาลเวลา นี่ก็เป็น  ครึ่งชีวิต ที่ได้รับ ผลกระทบ อีก 1 ชมชนที่ได้ ผลกระทบ  พายุ   ลูกศร ครับพักผ่อนก่อนนะครับช่วงหน้ายิ้มกับจุ๋มปอยเด้ง                                                                ทำไร แห่งนี้บริหารและ   ชนคน ชื่อเจ้าของตัวจริงเสียงจริงบ้านไร่  ที่ถือกำเนิด         มีเมล็ดพันธุ์ที่เป็น     ของเก่า  วางประดับ  ยางลบ    วันนี้         ไปดูกันหน่อยค่ะ   คุณแม่เนี่ย         บ้านไร่กาแฟแห่งนี้มีเนื้อที่มาก   เต็ม  ตัวอะไรที่เป็นคอกาแฟ  ห้ามพลาด ประวัติ    มา  เป็นอย่างไร  บอกกันเลยนะเจ้าคะ  ถึงแล้วครับต้นกล้า        เริ่มต้น ครั้งแรก   นี่แหละนี่แหละ  ฟังหน่อย  23 ยังไม่ได้มีหลังคา คนสร้างก็คือพี่ชายผมที่ไม่เรียนหนังสือ เราก็ออกแบบ มีร้านค้า  ไม่ใช่แค่กาแฟกระป๋อง ทำให้  คนเดินเข้าป่า ขายดีขายดีผมก็ออก บริษัท  เริ่ม แต่วันนั้นถึงวันนี้ เริ่มธุรกิจมาตั้งแต่วันนั้น   รักเลย   เปิดร้านเปิดร้านกาแฟ ก๋วยเตี๋ยวเยอะป่ะ วันนั้น คืออะไรก็ไม่รู้ คืออะไรปลูกต้นกาแฟเหรอ  ไม่ใช่     ส่งสดๆเหมือนน้ำส้มคั้นสด  ก็เลยกลายเป็นที่มา   โอ้โห        พี่สายชลไก่ยัง ร้านกาแฟ ร้านแรก ของไทย   จริงๆเลยลูก  เยี่ยม  ความขลัง  ส่งข้อความ แล้วร้านกาแฟนี้ มีที่มาอย่างไรล่ะคะพรุ่งนี้                         ดื่มกาแฟบ้านไร่กาแฟ   เคยดูไหมครับ ไม่เคยเลยอยากสัมผัส ตำนานกาแฟไทยแห่งแรก หวานต้มจริงๆ  Major เราก็หาซื้อยากแล้วเดี๋ยวนี้เพราะว่า ร้านก็หายไป ปั๊มน้ำมันเยอะนะ เมื่อก่อนเนี่ยเต็มไปหมดเลย  เดี๋ยวนี้หน้าก็นานๆเจอทีเจอร้านนึงนะครับ เอาแล้วครับคุณผู้ชมครับ  ผู้ชมต้องการให้ อาสาเพื่อประชาชนเป็นสื่อกลาง ในการประ สารความช่วยเหลือหน่อยครับ  พื้นที่หน้าจอแล้วนะคะ ผู้ชมสามารถ เอามา   ส่งข้อความมาได้นะคะ หรือจะ ส่งมาที่ หมายเลขโทรศัพท์ของเราเพียงโทรหาเรานะครับ 086 215 90 09 นะครับ  สารความช่วยเหลือให้กับ โดยเฉพาะอย่างยิ่ง ในช่วง  ปราจีน กำลังระบาด หาทางเข้ามาได้เลยนะคะถ้าฟังทุกเรื่องค่ะ เอาแล้วครับหมดเวลาแล้วครับเชิงชายกลับปราจีนบุรีพร้อมทีมงานขอบพร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5 อาสา เพื่อประชาชน 29 เม.ย. 2564</dc:title>
  <dc:creator/>
  <cp:keywords/>
  <dcterms:created xsi:type="dcterms:W3CDTF">2023-05-12T10:00:33Z</dcterms:created>
  <dcterms:modified xsi:type="dcterms:W3CDTF">2023-05-12T10: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5.41 น.</vt:lpwstr>
  </property>
  <property fmtid="{D5CDD505-2E9C-101B-9397-08002B2CF9AE}" pid="3" name="subtitle">
    <vt:lpwstr/>
  </property>
</Properties>
</file>